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раздел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защиты данных ПК/телефона.</w:t>
      </w:r>
    </w:p>
    <w:bookmarkEnd w:id="20"/>
    <w:bookmarkStart w:id="5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Загрузочный сектор диска, как и другие сектора диска, можно зашифровать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Figure 1: первое за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ервое задани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Шифрование диска основано на симметричном шифровании, как правило на алгоритме AE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2: второе зад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торое зада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VeraCrypt и BitLocker - примеры программ, с помощью которых можно зашифровать жесткий диск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3: третье зад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третье зада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 стойким паролям обычно относят пароли, содержащие большие и маленькие буквы алфавита, цифры, специальные символы, не имеющие реальной смысловой нагрузки, выберем такой пароль из списка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000375"/>
            <wp:effectExtent b="0" l="0" r="0" t="0"/>
            <wp:docPr descr="Figure 4: четвертое зад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четвертое зада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Менеджеры паролей являются самым безопасным методом хранения паролей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000375"/>
            <wp:effectExtent b="0" l="0" r="0" t="0"/>
            <wp:docPr descr="Figure 5: пятое зада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ятое зада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Капча нужна для защиты от автоматизированных атак, направленных на получение несанкционированного доступа, она не используется для замены паролей, защиты кук пользователя, безопасного хранения паролей на сервере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000375"/>
            <wp:effectExtent b="0" l="0" r="0" t="0"/>
            <wp:docPr descr="Figure 6: шестое зада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шестое зада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Хэширование паролей нужно для того, чтобы не хранить пароли на сервере в открытом виде, для конфиденциальности паролей пользователей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000375"/>
            <wp:effectExtent b="0" l="0" r="0" t="0"/>
            <wp:docPr descr="Figure 7: седьмое зада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едьмое зада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ль для улучшения стойкости паролей не поможет, если злоумышленник получил доступ к серверу, так как она хранится на сервере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3000375"/>
            <wp:effectExtent b="0" l="0" r="0" t="0"/>
            <wp:docPr descr="Figure 8: восьмое зада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осьмое задани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Разные пароли на всех сайтах, периодическая смена паролей, сложные пароли, капча защищают от утечек данных атакой перебором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3000375"/>
            <wp:effectExtent b="0" l="0" r="0" t="0"/>
            <wp:docPr descr="Figure 9: девятое зада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девятое зада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реди представленных ссылок, ссылка для входа в сбербанк и для входа в яндекс являются фишинговыми, так как не имеют никакого отношения к сбербанку и яндексу соответственно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3000375"/>
            <wp:effectExtent b="0" l="0" r="0" t="0"/>
            <wp:docPr descr="Figure 10: десятое зада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десятое задани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Фишинговый имейл может прийти от знакомого адреса, этот вид фишинга называется спуфинг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3000375"/>
            <wp:effectExtent b="0" l="0" r="0" t="0"/>
            <wp:docPr descr="Figure 11: один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одиннадцатое задани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пуфинг - это подмена адреса отправителя в имейлах, вид фишинга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3000375"/>
            <wp:effectExtent b="0" l="0" r="0" t="0"/>
            <wp:docPr descr="Figure 12: две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двенадцатое задание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ирус-троян маскируется под легитимную программу, при этом содержа в себе вредоносное ПО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3000375"/>
            <wp:effectExtent b="0" l="0" r="0" t="0"/>
            <wp:docPr descr="Figure 13: три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тринадцатое задание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 протоколе мессенджеров Signal ключ шифрования формируется при генерации первого сообщения стороной-отправителем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3000375"/>
            <wp:effectExtent b="0" l="0" r="0" t="0"/>
            <wp:docPr descr="Figure 14: четыр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четырнадцатое задани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уть сквозного шифрования состоит в том, что сообщения передаются по узлам связи (серверам) в зашифрованном виде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3000375"/>
            <wp:effectExtent b="0" l="0" r="0" t="0"/>
            <wp:docPr descr="Figure 15: пят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пятнадцатое задание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защиты данных ПК/телефона.</w:t>
      </w:r>
    </w:p>
    <w:bookmarkEnd w:id="52"/>
    <w:bookmarkStart w:id="5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нспекты к лекциям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раздел 2</dc:title>
  <dc:creator>Кудряшов Артём Николаевич</dc:creator>
  <dc:language>ru-RU</dc:language>
  <cp:keywords/>
  <dcterms:created xsi:type="dcterms:W3CDTF">2024-05-18T19:07:47Z</dcterms:created>
  <dcterms:modified xsi:type="dcterms:W3CDTF">2024-05-18T19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щита ПК/телефон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